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26DE7" w14:textId="77777777" w:rsidR="005551FA" w:rsidRPr="005551FA" w:rsidRDefault="005551FA" w:rsidP="005551F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Extension of time for filling out the final report of the DRPM Community Service Program (until December 20, 2020)</w:t>
      </w:r>
    </w:p>
    <w:p w14:paraId="77EF036B" w14:textId="77777777" w:rsidR="005551FA" w:rsidRPr="005551FA" w:rsidRDefault="005551F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December 14, 2020 13:16:15</w:t>
      </w:r>
    </w:p>
    <w:p w14:paraId="27630B2C" w14:textId="77777777" w:rsidR="005551FA" w:rsidRPr="005551FA" w:rsidRDefault="005551F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1DB04EA9" w14:textId="44EB146D" w:rsidR="005551FA" w:rsidRPr="005551FA" w:rsidRDefault="004E42A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cerning</w:t>
      </w:r>
      <w:r w:rsidR="005551FA">
        <w:rPr>
          <w:rFonts w:ascii="Times New Roman" w:hAnsi="Times New Roman" w:cs="Times New Roman"/>
          <w:sz w:val="24"/>
        </w:rPr>
        <w:t xml:space="preserve"> letter number B/1258/E3.3/RA.03/2020 regarding uploading the final report for </w:t>
      </w:r>
      <w:r>
        <w:rPr>
          <w:rFonts w:ascii="Times New Roman" w:hAnsi="Times New Roman" w:cs="Times New Roman"/>
          <w:sz w:val="24"/>
        </w:rPr>
        <w:t>single</w:t>
      </w:r>
      <w:r w:rsidR="005551FA">
        <w:rPr>
          <w:rFonts w:ascii="Times New Roman" w:hAnsi="Times New Roman" w:cs="Times New Roman"/>
          <w:sz w:val="24"/>
        </w:rPr>
        <w:t xml:space="preserve"> and multi-year schemes, we hereby inform you that the upload of the final report has been extended until December 20, 2020.  </w:t>
      </w:r>
    </w:p>
    <w:p w14:paraId="0FC65B4D" w14:textId="019401CB" w:rsidR="005551FA" w:rsidRPr="005551FA" w:rsidRDefault="005551F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fore, we ask the recipients of the </w:t>
      </w:r>
      <w:r w:rsidR="004E42AA">
        <w:rPr>
          <w:rFonts w:ascii="Times New Roman" w:hAnsi="Times New Roman" w:cs="Times New Roman"/>
          <w:sz w:val="24"/>
        </w:rPr>
        <w:t>Single</w:t>
      </w:r>
      <w:r>
        <w:rPr>
          <w:rFonts w:ascii="Times New Roman" w:hAnsi="Times New Roman" w:cs="Times New Roman"/>
          <w:sz w:val="24"/>
        </w:rPr>
        <w:t xml:space="preserve"> and Multi-Year Scheme Community Service grant recipients to upload the documents referred to on the simlitabmas.ristekdikti.go.id page for old logins and fill out other details on the google page form https://bit.ly /</w:t>
      </w:r>
      <w:proofErr w:type="spellStart"/>
      <w:r>
        <w:rPr>
          <w:rFonts w:ascii="Times New Roman" w:hAnsi="Times New Roman" w:cs="Times New Roman"/>
          <w:sz w:val="24"/>
        </w:rPr>
        <w:t>OutcomesDevotion_MonoMulti</w:t>
      </w:r>
      <w:proofErr w:type="spellEnd"/>
      <w:r w:rsidR="004E42AA">
        <w:rPr>
          <w:rFonts w:ascii="Times New Roman" w:hAnsi="Times New Roman" w:cs="Times New Roman"/>
          <w:sz w:val="24"/>
        </w:rPr>
        <w:t xml:space="preserve"> </w:t>
      </w:r>
      <w:r w:rsidR="004E42AA">
        <w:rPr>
          <w:rFonts w:ascii="Times New Roman" w:hAnsi="Times New Roman" w:cs="Times New Roman"/>
          <w:sz w:val="24"/>
        </w:rPr>
        <w:t>immediately</w:t>
      </w:r>
      <w:r w:rsidR="004E42AA">
        <w:rPr>
          <w:rFonts w:ascii="Times New Roman" w:hAnsi="Times New Roman" w:cs="Times New Roman"/>
          <w:sz w:val="24"/>
        </w:rPr>
        <w:t>.</w:t>
      </w:r>
    </w:p>
    <w:p w14:paraId="47A94B66" w14:textId="60393F29" w:rsidR="00896578" w:rsidRDefault="005551F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urthermore, the Directorate of Research and Community Service (DRPM) will check the completeness of the documents.  If it turns out that the applicant has not reported it completely, then s/he is considered to </w:t>
      </w:r>
      <w:r w:rsidR="004E42AA">
        <w:rPr>
          <w:rFonts w:ascii="Times New Roman" w:hAnsi="Times New Roman" w:cs="Times New Roman"/>
          <w:sz w:val="24"/>
        </w:rPr>
        <w:t>have still</w:t>
      </w:r>
      <w:r>
        <w:rPr>
          <w:rFonts w:ascii="Times New Roman" w:hAnsi="Times New Roman" w:cs="Times New Roman"/>
          <w:sz w:val="24"/>
        </w:rPr>
        <w:t xml:space="preserve"> arrears of documents for implementing community service activities at SIMLITABMAS.</w:t>
      </w:r>
    </w:p>
    <w:p w14:paraId="44BE6B43" w14:textId="77777777" w:rsidR="005551FA" w:rsidRDefault="005551FA" w:rsidP="005551FA">
      <w:pPr>
        <w:jc w:val="both"/>
        <w:rPr>
          <w:rFonts w:ascii="Times New Roman" w:hAnsi="Times New Roman" w:cs="Times New Roman"/>
          <w:sz w:val="24"/>
        </w:rPr>
      </w:pPr>
    </w:p>
    <w:p w14:paraId="5825AFB2" w14:textId="77777777" w:rsidR="005551FA" w:rsidRPr="005551FA" w:rsidRDefault="005551FA" w:rsidP="005551F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SIMLITABMAS</w:t>
      </w:r>
    </w:p>
    <w:p w14:paraId="38D22F02" w14:textId="77777777" w:rsidR="005551FA" w:rsidRPr="005551FA" w:rsidRDefault="005551FA">
      <w:pPr>
        <w:jc w:val="both"/>
        <w:rPr>
          <w:rFonts w:ascii="Times New Roman" w:hAnsi="Times New Roman" w:cs="Times New Roman"/>
          <w:sz w:val="24"/>
        </w:rPr>
      </w:pPr>
    </w:p>
    <w:sectPr w:rsidR="005551FA" w:rsidRPr="005551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U1sjQ1MTdS0lEKTi0uzszPAykwrAUApJzjXywAAAA="/>
  </w:docVars>
  <w:rsids>
    <w:rsidRoot w:val="005551FA"/>
    <w:rsid w:val="004E42AA"/>
    <w:rsid w:val="005551FA"/>
    <w:rsid w:val="0089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E86C8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71</Characters>
  <Application>Microsoft Office Word</Application>
  <DocSecurity>0</DocSecurity>
  <Lines>17</Lines>
  <Paragraphs>7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08:00Z</dcterms:created>
  <dcterms:modified xsi:type="dcterms:W3CDTF">2022-10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43eaede88fa78d4342c3e55ba089e3ea99729b43f1d5969b69f8e80b79e4c</vt:lpwstr>
  </property>
</Properties>
</file>